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979F3" w14:textId="77777777" w:rsidR="008E2562" w:rsidRPr="005F0F71" w:rsidRDefault="008E2562" w:rsidP="008E2562">
      <w:pPr>
        <w:pStyle w:val="Ttulo1"/>
        <w:jc w:val="center"/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</w:pPr>
      <w:r w:rsidRPr="005F0F71"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  <w:t xml:space="preserve">[HOJA MEMBRETEADA DEL </w:t>
      </w:r>
      <w:r w:rsidR="00087DC5"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  <w:t>CLIENTE</w:t>
      </w:r>
      <w:r w:rsidRPr="005F0F71"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  <w:t>]</w:t>
      </w:r>
    </w:p>
    <w:p w14:paraId="0B380DF6" w14:textId="77777777" w:rsidR="008E2562" w:rsidRDefault="008E2562" w:rsidP="008E2562">
      <w:pPr>
        <w:rPr>
          <w:rFonts w:ascii="Century Gothic" w:hAnsi="Century Gothic"/>
          <w:iCs/>
        </w:rPr>
      </w:pPr>
    </w:p>
    <w:p w14:paraId="007C5011" w14:textId="77777777" w:rsidR="00CC408C" w:rsidRPr="005F0F71" w:rsidRDefault="00CC408C" w:rsidP="008E2562">
      <w:pPr>
        <w:rPr>
          <w:rFonts w:ascii="Century Gothic" w:hAnsi="Century Gothic"/>
          <w:iCs/>
        </w:rPr>
      </w:pPr>
    </w:p>
    <w:p w14:paraId="4868226C" w14:textId="77777777" w:rsidR="00E22FE2" w:rsidRDefault="00E22FE2" w:rsidP="008E2562">
      <w:pPr>
        <w:pStyle w:val="Ttulo1"/>
        <w:jc w:val="right"/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</w:pPr>
      <w:r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  <w:t>Ciudad,</w:t>
      </w:r>
      <w:r w:rsidR="00067082"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  <w:t xml:space="preserve"> </w:t>
      </w:r>
      <w:r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  <w:t>Estado, País</w:t>
      </w:r>
    </w:p>
    <w:p w14:paraId="3C184A68" w14:textId="3669D4F6" w:rsidR="008E2562" w:rsidRPr="005F0F71" w:rsidRDefault="00E22FE2" w:rsidP="008E2562">
      <w:pPr>
        <w:pStyle w:val="Ttulo1"/>
        <w:jc w:val="right"/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</w:pPr>
      <w:r>
        <w:rPr>
          <w:rFonts w:ascii="Century Gothic" w:eastAsiaTheme="minorHAnsi" w:hAnsi="Century Gothic" w:cstheme="minorBidi"/>
          <w:b w:val="0"/>
          <w:iCs/>
          <w:szCs w:val="22"/>
          <w:lang w:eastAsia="en-US"/>
        </w:rPr>
        <w:t>Día de mes de 2022</w:t>
      </w:r>
    </w:p>
    <w:p w14:paraId="0AEB5466" w14:textId="77777777" w:rsidR="008E2562" w:rsidRDefault="008E2562" w:rsidP="008E2562">
      <w:pPr>
        <w:rPr>
          <w:rFonts w:ascii="Century Gothic" w:hAnsi="Century Gothic"/>
          <w:iCs/>
        </w:rPr>
      </w:pPr>
    </w:p>
    <w:p w14:paraId="0111791E" w14:textId="77777777" w:rsidR="00CC408C" w:rsidRPr="005F0F71" w:rsidRDefault="00CC408C" w:rsidP="008E2562">
      <w:pPr>
        <w:rPr>
          <w:rFonts w:ascii="Century Gothic" w:hAnsi="Century Gothic"/>
          <w:iCs/>
        </w:rPr>
      </w:pPr>
    </w:p>
    <w:p w14:paraId="16601FE2" w14:textId="77777777" w:rsidR="00D54C30" w:rsidRDefault="008E2562" w:rsidP="008E2562">
      <w:pPr>
        <w:jc w:val="both"/>
        <w:rPr>
          <w:rFonts w:ascii="Century Gothic" w:hAnsi="Century Gothic"/>
          <w:iCs/>
        </w:rPr>
      </w:pPr>
      <w:bookmarkStart w:id="0" w:name="_GoBack"/>
      <w:bookmarkEnd w:id="0"/>
      <w:r w:rsidRPr="005F0F71">
        <w:rPr>
          <w:rFonts w:ascii="Century Gothic" w:hAnsi="Century Gothic"/>
          <w:iCs/>
        </w:rPr>
        <w:t xml:space="preserve">EL SUSCRITO </w:t>
      </w:r>
      <w:r w:rsidRPr="00535FAA">
        <w:rPr>
          <w:rFonts w:ascii="Century Gothic" w:hAnsi="Century Gothic"/>
          <w:iCs/>
          <w:highlight w:val="yellow"/>
        </w:rPr>
        <w:t>“NOMBRE”</w:t>
      </w:r>
      <w:r w:rsidRPr="005F0F71">
        <w:rPr>
          <w:rFonts w:ascii="Century Gothic" w:hAnsi="Century Gothic"/>
          <w:iCs/>
        </w:rPr>
        <w:t xml:space="preserve"> </w:t>
      </w:r>
      <w:r>
        <w:rPr>
          <w:rFonts w:ascii="Century Gothic" w:hAnsi="Century Gothic"/>
          <w:iCs/>
        </w:rPr>
        <w:t xml:space="preserve">bajo protesta de decir verdad </w:t>
      </w:r>
      <w:r w:rsidR="00535FAA">
        <w:rPr>
          <w:rFonts w:ascii="Century Gothic" w:hAnsi="Century Gothic"/>
          <w:iCs/>
        </w:rPr>
        <w:t>proporciono</w:t>
      </w:r>
      <w:r w:rsidR="00CC408C">
        <w:rPr>
          <w:rFonts w:ascii="Century Gothic" w:hAnsi="Century Gothic"/>
          <w:iCs/>
        </w:rPr>
        <w:t xml:space="preserve"> la siguiente</w:t>
      </w:r>
      <w:r w:rsidR="00535FAA">
        <w:rPr>
          <w:rFonts w:ascii="Century Gothic" w:hAnsi="Century Gothic"/>
          <w:iCs/>
        </w:rPr>
        <w:t xml:space="preserve"> información fiscal y general de la </w:t>
      </w:r>
      <w:r w:rsidR="00535FAA" w:rsidRPr="00535FAA">
        <w:rPr>
          <w:rFonts w:ascii="Century Gothic" w:hAnsi="Century Gothic"/>
          <w:iCs/>
          <w:highlight w:val="yellow"/>
        </w:rPr>
        <w:t>“</w:t>
      </w:r>
      <w:r w:rsidR="007A56F0">
        <w:rPr>
          <w:rFonts w:ascii="Century Gothic" w:hAnsi="Century Gothic"/>
          <w:iCs/>
          <w:highlight w:val="yellow"/>
        </w:rPr>
        <w:t>RAZON SOCIAL</w:t>
      </w:r>
      <w:r w:rsidR="00535FAA" w:rsidRPr="00535FAA">
        <w:rPr>
          <w:rFonts w:ascii="Century Gothic" w:hAnsi="Century Gothic"/>
          <w:iCs/>
          <w:highlight w:val="yellow"/>
        </w:rPr>
        <w:t>”</w:t>
      </w:r>
      <w:r>
        <w:rPr>
          <w:rFonts w:ascii="Century Gothic" w:hAnsi="Century Gothic"/>
          <w:iCs/>
        </w:rPr>
        <w:t xml:space="preserve"> </w:t>
      </w:r>
      <w:r w:rsidR="00A04A5F">
        <w:rPr>
          <w:rFonts w:ascii="Century Gothic" w:hAnsi="Century Gothic"/>
          <w:iCs/>
        </w:rPr>
        <w:t>derivado de</w:t>
      </w:r>
      <w:r w:rsidR="008B1864">
        <w:rPr>
          <w:rFonts w:ascii="Century Gothic" w:hAnsi="Century Gothic"/>
          <w:iCs/>
        </w:rPr>
        <w:t xml:space="preserve"> la relación </w:t>
      </w:r>
      <w:r w:rsidR="00A04A5F">
        <w:rPr>
          <w:rFonts w:ascii="Century Gothic" w:hAnsi="Century Gothic"/>
          <w:iCs/>
        </w:rPr>
        <w:t>por</w:t>
      </w:r>
      <w:r w:rsidR="008B1864">
        <w:rPr>
          <w:rFonts w:ascii="Century Gothic" w:hAnsi="Century Gothic"/>
          <w:iCs/>
        </w:rPr>
        <w:t xml:space="preserve"> la compra – venta de servicios realizados </w:t>
      </w:r>
      <w:r>
        <w:rPr>
          <w:rFonts w:ascii="Century Gothic" w:hAnsi="Century Gothic"/>
          <w:iCs/>
        </w:rPr>
        <w:t>al Centro de Investigación y Asistencia en Tecnología y Di</w:t>
      </w:r>
      <w:r w:rsidR="008B1864">
        <w:rPr>
          <w:rFonts w:ascii="Century Gothic" w:hAnsi="Century Gothic"/>
          <w:iCs/>
        </w:rPr>
        <w:t xml:space="preserve">seño del Estado de Jalisco </w:t>
      </w:r>
      <w:r w:rsidR="007A56F0">
        <w:rPr>
          <w:rFonts w:ascii="Century Gothic" w:hAnsi="Century Gothic"/>
          <w:iCs/>
        </w:rPr>
        <w:t>A.C.:</w:t>
      </w:r>
    </w:p>
    <w:p w14:paraId="00B3EC7C" w14:textId="77777777" w:rsidR="008E2562" w:rsidRPr="005F0F71" w:rsidRDefault="008E2562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Razón Social: ___________________________________________________________________</w:t>
      </w:r>
    </w:p>
    <w:p w14:paraId="118405B0" w14:textId="77777777" w:rsidR="008E2562" w:rsidRPr="005F0F71" w:rsidRDefault="00CC408C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>
        <w:rPr>
          <w:rFonts w:ascii="Century Gothic" w:hAnsi="Century Gothic"/>
          <w:b/>
          <w:iCs/>
        </w:rPr>
        <w:t>R</w:t>
      </w:r>
      <w:r w:rsidR="00FE1CAC" w:rsidRPr="005F0F71">
        <w:rPr>
          <w:rFonts w:ascii="Century Gothic" w:hAnsi="Century Gothic"/>
          <w:b/>
          <w:iCs/>
        </w:rPr>
        <w:t>F</w:t>
      </w:r>
      <w:r>
        <w:rPr>
          <w:rFonts w:ascii="Century Gothic" w:hAnsi="Century Gothic"/>
          <w:b/>
          <w:iCs/>
        </w:rPr>
        <w:t>C</w:t>
      </w:r>
      <w:r w:rsidR="00FE1CAC" w:rsidRPr="005F0F71">
        <w:rPr>
          <w:rFonts w:ascii="Century Gothic" w:hAnsi="Century Gothic"/>
          <w:b/>
          <w:iCs/>
        </w:rPr>
        <w:t>: ___</w:t>
      </w:r>
      <w:r w:rsidR="008E2562" w:rsidRPr="005F0F71">
        <w:rPr>
          <w:rFonts w:ascii="Century Gothic" w:hAnsi="Century Gothic"/>
          <w:b/>
          <w:iCs/>
        </w:rPr>
        <w:t>________________________________________________________________________</w:t>
      </w:r>
    </w:p>
    <w:p w14:paraId="10DAE85A" w14:textId="77777777" w:rsidR="008E2562" w:rsidRPr="005F0F71" w:rsidRDefault="00FE1CAC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Calle: _</w:t>
      </w:r>
      <w:r w:rsidR="008E2562" w:rsidRPr="005F0F71">
        <w:rPr>
          <w:rFonts w:ascii="Century Gothic" w:hAnsi="Century Gothic"/>
          <w:b/>
          <w:iCs/>
        </w:rPr>
        <w:t xml:space="preserve">_________________________________________________________________________ </w:t>
      </w:r>
    </w:p>
    <w:p w14:paraId="39107CE4" w14:textId="77777777" w:rsidR="008E2562" w:rsidRPr="005F0F71" w:rsidRDefault="008E2562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N</w:t>
      </w:r>
      <w:r w:rsidR="004B018A">
        <w:rPr>
          <w:rFonts w:ascii="Century Gothic" w:hAnsi="Century Gothic"/>
          <w:b/>
          <w:iCs/>
        </w:rPr>
        <w:t>ú</w:t>
      </w:r>
      <w:r w:rsidRPr="005F0F71">
        <w:rPr>
          <w:rFonts w:ascii="Century Gothic" w:hAnsi="Century Gothic"/>
          <w:b/>
          <w:iCs/>
        </w:rPr>
        <w:t xml:space="preserve">mero Exterior: </w:t>
      </w:r>
      <w:r w:rsidR="005F0F71">
        <w:rPr>
          <w:rFonts w:ascii="Century Gothic" w:hAnsi="Century Gothic"/>
          <w:b/>
          <w:iCs/>
        </w:rPr>
        <w:t>_</w:t>
      </w:r>
      <w:r w:rsidRPr="005F0F71">
        <w:rPr>
          <w:rFonts w:ascii="Century Gothic" w:hAnsi="Century Gothic"/>
          <w:b/>
          <w:iCs/>
        </w:rPr>
        <w:t>_______________________________________________________________</w:t>
      </w:r>
    </w:p>
    <w:p w14:paraId="48941982" w14:textId="77777777" w:rsidR="008E2562" w:rsidRPr="005F0F71" w:rsidRDefault="004B018A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>
        <w:rPr>
          <w:rFonts w:ascii="Century Gothic" w:hAnsi="Century Gothic"/>
          <w:b/>
          <w:iCs/>
        </w:rPr>
        <w:t>Nú</w:t>
      </w:r>
      <w:r w:rsidR="008E2562" w:rsidRPr="005F0F71">
        <w:rPr>
          <w:rFonts w:ascii="Century Gothic" w:hAnsi="Century Gothic"/>
          <w:b/>
          <w:iCs/>
        </w:rPr>
        <w:t xml:space="preserve">mero </w:t>
      </w:r>
      <w:r w:rsidR="00FE1CAC" w:rsidRPr="005F0F71">
        <w:rPr>
          <w:rFonts w:ascii="Century Gothic" w:hAnsi="Century Gothic"/>
          <w:b/>
          <w:iCs/>
        </w:rPr>
        <w:t>Interior: _</w:t>
      </w:r>
      <w:r w:rsidR="005F0F71">
        <w:rPr>
          <w:rFonts w:ascii="Century Gothic" w:hAnsi="Century Gothic"/>
          <w:b/>
          <w:iCs/>
        </w:rPr>
        <w:t>_________</w:t>
      </w:r>
      <w:r w:rsidR="008E2562" w:rsidRPr="005F0F71">
        <w:rPr>
          <w:rFonts w:ascii="Century Gothic" w:hAnsi="Century Gothic"/>
          <w:b/>
          <w:iCs/>
        </w:rPr>
        <w:t>______________________________________________________</w:t>
      </w:r>
    </w:p>
    <w:p w14:paraId="74A37288" w14:textId="77777777" w:rsidR="008E2562" w:rsidRPr="005F0F71" w:rsidRDefault="00FE1CAC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C.P.: _</w:t>
      </w:r>
      <w:r w:rsidR="005F0F71">
        <w:rPr>
          <w:rFonts w:ascii="Century Gothic" w:hAnsi="Century Gothic"/>
          <w:b/>
          <w:iCs/>
        </w:rPr>
        <w:t>_</w:t>
      </w:r>
      <w:r w:rsidR="008E2562" w:rsidRPr="005F0F71">
        <w:rPr>
          <w:rFonts w:ascii="Century Gothic" w:hAnsi="Century Gothic"/>
          <w:b/>
          <w:iCs/>
        </w:rPr>
        <w:t>_________________________________________________________________________</w:t>
      </w:r>
    </w:p>
    <w:p w14:paraId="3D6DB13C" w14:textId="77777777" w:rsidR="008E2562" w:rsidRPr="005F0F71" w:rsidRDefault="00FE1CAC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Colonia: _</w:t>
      </w:r>
      <w:r w:rsidR="005F0F71">
        <w:rPr>
          <w:rFonts w:ascii="Century Gothic" w:hAnsi="Century Gothic"/>
          <w:b/>
          <w:iCs/>
        </w:rPr>
        <w:t>_</w:t>
      </w:r>
      <w:r w:rsidR="008E2562" w:rsidRPr="005F0F71">
        <w:rPr>
          <w:rFonts w:ascii="Century Gothic" w:hAnsi="Century Gothic"/>
          <w:b/>
          <w:iCs/>
        </w:rPr>
        <w:t>_____________________________________________________________________</w:t>
      </w:r>
    </w:p>
    <w:p w14:paraId="34351EF1" w14:textId="77777777" w:rsidR="008E2562" w:rsidRPr="005F0F71" w:rsidRDefault="008E2562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 xml:space="preserve">Localidad: </w:t>
      </w:r>
      <w:r w:rsidR="005F0F71">
        <w:rPr>
          <w:rFonts w:ascii="Century Gothic" w:hAnsi="Century Gothic"/>
          <w:b/>
          <w:iCs/>
        </w:rPr>
        <w:t>_____</w:t>
      </w:r>
      <w:r w:rsidRPr="005F0F71">
        <w:rPr>
          <w:rFonts w:ascii="Century Gothic" w:hAnsi="Century Gothic"/>
          <w:b/>
          <w:iCs/>
        </w:rPr>
        <w:t>________________________________________________________________</w:t>
      </w:r>
    </w:p>
    <w:p w14:paraId="74F0DCB6" w14:textId="77777777" w:rsidR="008E2562" w:rsidRPr="005F0F71" w:rsidRDefault="008E2562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 xml:space="preserve">Municipio / </w:t>
      </w:r>
      <w:r w:rsidR="005F0F71">
        <w:rPr>
          <w:rFonts w:ascii="Century Gothic" w:hAnsi="Century Gothic"/>
          <w:b/>
          <w:iCs/>
        </w:rPr>
        <w:t>Delegación: ____</w:t>
      </w:r>
      <w:r w:rsidRPr="005F0F71">
        <w:rPr>
          <w:rFonts w:ascii="Century Gothic" w:hAnsi="Century Gothic"/>
          <w:b/>
          <w:iCs/>
        </w:rPr>
        <w:t>____________________________________________________</w:t>
      </w:r>
    </w:p>
    <w:p w14:paraId="5750382A" w14:textId="77777777" w:rsidR="008E2562" w:rsidRPr="005F0F71" w:rsidRDefault="005F0F71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>
        <w:rPr>
          <w:rFonts w:ascii="Century Gothic" w:hAnsi="Century Gothic"/>
          <w:b/>
          <w:iCs/>
        </w:rPr>
        <w:t>Estado:</w:t>
      </w:r>
      <w:r w:rsidRPr="005F0F71">
        <w:rPr>
          <w:rFonts w:ascii="Century Gothic" w:hAnsi="Century Gothic"/>
          <w:b/>
          <w:iCs/>
        </w:rPr>
        <w:t xml:space="preserve"> _</w:t>
      </w:r>
      <w:r>
        <w:rPr>
          <w:rFonts w:ascii="Century Gothic" w:hAnsi="Century Gothic"/>
          <w:b/>
          <w:iCs/>
        </w:rPr>
        <w:t>____</w:t>
      </w:r>
      <w:r w:rsidR="008E2562" w:rsidRPr="005F0F71">
        <w:rPr>
          <w:rFonts w:ascii="Century Gothic" w:hAnsi="Century Gothic"/>
          <w:b/>
          <w:iCs/>
        </w:rPr>
        <w:t>___________________________________________________________________</w:t>
      </w:r>
    </w:p>
    <w:p w14:paraId="3B877B73" w14:textId="77777777" w:rsidR="008E2562" w:rsidRPr="005F0F71" w:rsidRDefault="00FE1CAC" w:rsidP="008E2562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P</w:t>
      </w:r>
      <w:r w:rsidR="005F0F71">
        <w:rPr>
          <w:rFonts w:ascii="Century Gothic" w:hAnsi="Century Gothic"/>
          <w:b/>
          <w:iCs/>
        </w:rPr>
        <w:t xml:space="preserve">aís: </w:t>
      </w:r>
      <w:r w:rsidR="008E2562" w:rsidRPr="005F0F71">
        <w:rPr>
          <w:rFonts w:ascii="Century Gothic" w:hAnsi="Century Gothic"/>
          <w:b/>
          <w:iCs/>
        </w:rPr>
        <w:t>___________________________________________________________________________</w:t>
      </w:r>
    </w:p>
    <w:p w14:paraId="5797BC99" w14:textId="77777777" w:rsidR="00FE1CAC" w:rsidRPr="005F0F71" w:rsidRDefault="008E2562" w:rsidP="00FE1CAC">
      <w:pPr>
        <w:spacing w:after="80" w:line="240" w:lineRule="exact"/>
        <w:rPr>
          <w:rFonts w:ascii="Century Gothic" w:hAnsi="Century Gothic"/>
          <w:iCs/>
        </w:rPr>
      </w:pPr>
      <w:r w:rsidRPr="005F0F71">
        <w:rPr>
          <w:rFonts w:ascii="Century Gothic" w:hAnsi="Century Gothic"/>
          <w:b/>
          <w:iCs/>
        </w:rPr>
        <w:t xml:space="preserve">Sector al que </w:t>
      </w:r>
      <w:r w:rsidR="00FE1CAC" w:rsidRPr="005F0F71">
        <w:rPr>
          <w:rFonts w:ascii="Century Gothic" w:hAnsi="Century Gothic"/>
          <w:b/>
          <w:iCs/>
        </w:rPr>
        <w:t>pertenece:</w:t>
      </w:r>
      <w:r w:rsidR="00FE1CAC" w:rsidRPr="005F0F71">
        <w:rPr>
          <w:rFonts w:ascii="Century Gothic" w:hAnsi="Century Gothic"/>
          <w:iCs/>
        </w:rPr>
        <w:t xml:space="preserve"> Industrial</w:t>
      </w:r>
      <w:r w:rsidR="004B018A">
        <w:rPr>
          <w:rFonts w:ascii="Century Gothic" w:hAnsi="Century Gothic"/>
          <w:iCs/>
        </w:rPr>
        <w:t>___Agrícola___Manufactura___Farmacé</w:t>
      </w:r>
      <w:r w:rsidRPr="005F0F71">
        <w:rPr>
          <w:rFonts w:ascii="Century Gothic" w:hAnsi="Century Gothic"/>
          <w:iCs/>
        </w:rPr>
        <w:t>utico___Gobierno___</w:t>
      </w:r>
      <w:r w:rsidR="00FE1CAC" w:rsidRPr="005F0F71">
        <w:rPr>
          <w:rFonts w:ascii="Century Gothic" w:hAnsi="Century Gothic"/>
          <w:iCs/>
        </w:rPr>
        <w:t>_</w:t>
      </w:r>
    </w:p>
    <w:p w14:paraId="732B20E8" w14:textId="77777777" w:rsidR="008E2562" w:rsidRPr="005F0F71" w:rsidRDefault="008E2562" w:rsidP="00FE1CAC">
      <w:pPr>
        <w:spacing w:after="80" w:line="240" w:lineRule="exact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>Comercio___Servicio___Otro</w:t>
      </w:r>
      <w:r w:rsidR="00491969">
        <w:rPr>
          <w:rFonts w:ascii="Century Gothic" w:hAnsi="Century Gothic"/>
          <w:iCs/>
        </w:rPr>
        <w:t>___</w:t>
      </w:r>
      <w:r w:rsidRPr="005F0F71">
        <w:rPr>
          <w:rFonts w:ascii="Century Gothic" w:hAnsi="Century Gothic"/>
          <w:iCs/>
        </w:rPr>
        <w:t>especifique___</w:t>
      </w:r>
      <w:r w:rsidR="00FE1CAC" w:rsidRPr="005F0F71">
        <w:rPr>
          <w:rFonts w:ascii="Century Gothic" w:hAnsi="Century Gothic"/>
          <w:iCs/>
        </w:rPr>
        <w:t>___________________________________</w:t>
      </w:r>
    </w:p>
    <w:p w14:paraId="589A50A0" w14:textId="77777777" w:rsidR="00FE1CAC" w:rsidRPr="005F0F71" w:rsidRDefault="00FE1CAC" w:rsidP="008E2562">
      <w:pPr>
        <w:spacing w:after="80" w:line="240" w:lineRule="exact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Tipo de empresa:</w:t>
      </w:r>
    </w:p>
    <w:p w14:paraId="3313FD24" w14:textId="77777777" w:rsidR="00FE1CAC" w:rsidRPr="005F0F71" w:rsidRDefault="00FE1CAC" w:rsidP="008E2562">
      <w:pPr>
        <w:spacing w:after="80" w:line="240" w:lineRule="exact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>Micro___ Pequeña___Mediana___Grande___</w:t>
      </w:r>
      <w:r w:rsidR="004B018A">
        <w:rPr>
          <w:rFonts w:ascii="Century Gothic" w:hAnsi="Century Gothic"/>
          <w:iCs/>
        </w:rPr>
        <w:t>Maquila___Servicios___Institució</w:t>
      </w:r>
      <w:r w:rsidRPr="005F0F71">
        <w:rPr>
          <w:rFonts w:ascii="Century Gothic" w:hAnsi="Century Gothic"/>
          <w:iCs/>
        </w:rPr>
        <w:t>n___</w:t>
      </w:r>
    </w:p>
    <w:p w14:paraId="20E320F3" w14:textId="77777777" w:rsidR="00FE1CAC" w:rsidRPr="005F0F71" w:rsidRDefault="00FE1CAC" w:rsidP="008E2562">
      <w:pPr>
        <w:spacing w:after="80" w:line="240" w:lineRule="exact"/>
        <w:rPr>
          <w:rFonts w:ascii="Century Gothic" w:hAnsi="Century Gothic"/>
          <w:iCs/>
        </w:rPr>
      </w:pPr>
      <w:r w:rsidRPr="00CC408C">
        <w:rPr>
          <w:rFonts w:ascii="Century Gothic" w:hAnsi="Century Gothic"/>
          <w:b/>
          <w:iCs/>
        </w:rPr>
        <w:t>Tota</w:t>
      </w:r>
      <w:r w:rsidR="00727F1F">
        <w:rPr>
          <w:rFonts w:ascii="Century Gothic" w:hAnsi="Century Gothic"/>
          <w:b/>
          <w:iCs/>
        </w:rPr>
        <w:t>l</w:t>
      </w:r>
      <w:r w:rsidRPr="00CC408C">
        <w:rPr>
          <w:rFonts w:ascii="Century Gothic" w:hAnsi="Century Gothic"/>
          <w:b/>
          <w:iCs/>
        </w:rPr>
        <w:t xml:space="preserve"> de </w:t>
      </w:r>
      <w:r w:rsidR="005F0F71" w:rsidRPr="00CC408C">
        <w:rPr>
          <w:rFonts w:ascii="Century Gothic" w:hAnsi="Century Gothic"/>
          <w:b/>
          <w:iCs/>
        </w:rPr>
        <w:t xml:space="preserve">empleados: </w:t>
      </w:r>
      <w:r w:rsidR="005F0F71" w:rsidRPr="005F0F71">
        <w:rPr>
          <w:rFonts w:ascii="Century Gothic" w:hAnsi="Century Gothic"/>
          <w:iCs/>
        </w:rPr>
        <w:t>_</w:t>
      </w:r>
      <w:r w:rsidR="005F0F71">
        <w:rPr>
          <w:rFonts w:ascii="Century Gothic" w:hAnsi="Century Gothic"/>
          <w:iCs/>
        </w:rPr>
        <w:t>_</w:t>
      </w:r>
      <w:r w:rsidRPr="005F0F71">
        <w:rPr>
          <w:rFonts w:ascii="Century Gothic" w:hAnsi="Century Gothic"/>
          <w:iCs/>
        </w:rPr>
        <w:t>_________________________________________________________</w:t>
      </w:r>
    </w:p>
    <w:p w14:paraId="4473E012" w14:textId="77777777" w:rsidR="00FE1CAC" w:rsidRPr="005F0F71" w:rsidRDefault="00FE1CAC" w:rsidP="008E2562">
      <w:pPr>
        <w:spacing w:after="80" w:line="240" w:lineRule="exact"/>
        <w:rPr>
          <w:rFonts w:ascii="Century Gothic" w:hAnsi="Century Gothic"/>
          <w:iCs/>
        </w:rPr>
      </w:pPr>
    </w:p>
    <w:p w14:paraId="2C67EB8E" w14:textId="77777777" w:rsidR="00FE1CAC" w:rsidRPr="005F0F71" w:rsidRDefault="00FE1CAC" w:rsidP="00E84C20">
      <w:pPr>
        <w:spacing w:after="60"/>
        <w:ind w:left="-142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 xml:space="preserve">   Información </w:t>
      </w:r>
      <w:r w:rsidR="00E84C20" w:rsidRPr="005F0F71">
        <w:rPr>
          <w:rFonts w:ascii="Century Gothic" w:hAnsi="Century Gothic"/>
          <w:b/>
          <w:iCs/>
        </w:rPr>
        <w:t>adicional para</w:t>
      </w:r>
      <w:r w:rsidRPr="005F0F71">
        <w:rPr>
          <w:rFonts w:ascii="Century Gothic" w:hAnsi="Century Gothic"/>
          <w:b/>
          <w:iCs/>
        </w:rPr>
        <w:t xml:space="preserve"> emisión de CFDI</w:t>
      </w:r>
    </w:p>
    <w:p w14:paraId="29C47856" w14:textId="77777777" w:rsidR="00FE1CAC" w:rsidRPr="005F0F71" w:rsidRDefault="00FE1CAC" w:rsidP="00E84C20">
      <w:pPr>
        <w:spacing w:after="60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 xml:space="preserve">Uso del CFDI: </w:t>
      </w:r>
      <w:r w:rsidR="00E84C20" w:rsidRPr="005F0F71">
        <w:rPr>
          <w:rFonts w:ascii="Century Gothic" w:hAnsi="Century Gothic"/>
          <w:iCs/>
        </w:rPr>
        <w:t>__</w:t>
      </w:r>
      <w:r w:rsidRPr="005F0F71">
        <w:rPr>
          <w:rFonts w:ascii="Century Gothic" w:hAnsi="Century Gothic"/>
          <w:iCs/>
        </w:rPr>
        <w:t>________________________________________________________________</w:t>
      </w:r>
      <w:r w:rsidR="00E84C20" w:rsidRPr="005F0F71">
        <w:rPr>
          <w:rFonts w:ascii="Century Gothic" w:hAnsi="Century Gothic"/>
          <w:iCs/>
        </w:rPr>
        <w:t>_</w:t>
      </w:r>
    </w:p>
    <w:p w14:paraId="7149353C" w14:textId="77777777" w:rsidR="00E84C20" w:rsidRPr="005F0F71" w:rsidRDefault="00FE1CAC" w:rsidP="00E84C20">
      <w:pPr>
        <w:spacing w:after="60"/>
        <w:ind w:left="284" w:hanging="426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 xml:space="preserve">  </w:t>
      </w:r>
      <w:r w:rsidR="00E84C20" w:rsidRPr="005F0F71">
        <w:rPr>
          <w:rFonts w:ascii="Century Gothic" w:hAnsi="Century Gothic"/>
          <w:iCs/>
        </w:rPr>
        <w:t xml:space="preserve"> Banco del que se realiza el </w:t>
      </w:r>
      <w:r w:rsidR="005F0F71">
        <w:rPr>
          <w:rFonts w:ascii="Century Gothic" w:hAnsi="Century Gothic"/>
          <w:iCs/>
        </w:rPr>
        <w:t>pago:</w:t>
      </w:r>
      <w:r w:rsidR="005F0F71" w:rsidRPr="005F0F71">
        <w:rPr>
          <w:rFonts w:ascii="Century Gothic" w:hAnsi="Century Gothic"/>
          <w:iCs/>
        </w:rPr>
        <w:t xml:space="preserve"> _</w:t>
      </w:r>
      <w:r w:rsidR="005F0F71">
        <w:rPr>
          <w:rFonts w:ascii="Century Gothic" w:hAnsi="Century Gothic"/>
          <w:iCs/>
        </w:rPr>
        <w:t>_______</w:t>
      </w:r>
      <w:r w:rsidR="00E84C20" w:rsidRPr="005F0F71">
        <w:rPr>
          <w:rFonts w:ascii="Century Gothic" w:hAnsi="Century Gothic"/>
          <w:iCs/>
        </w:rPr>
        <w:t>_______________________________________</w:t>
      </w:r>
    </w:p>
    <w:p w14:paraId="208C2F44" w14:textId="77777777" w:rsidR="00FE1CAC" w:rsidRPr="005F0F71" w:rsidRDefault="00E84C20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 xml:space="preserve">Cuenta de la que se realiza </w:t>
      </w:r>
      <w:r w:rsidR="00FE1CAC" w:rsidRPr="005F0F71">
        <w:rPr>
          <w:rFonts w:ascii="Century Gothic" w:hAnsi="Century Gothic"/>
          <w:iCs/>
        </w:rPr>
        <w:t xml:space="preserve">el </w:t>
      </w:r>
      <w:r w:rsidRPr="005F0F71">
        <w:rPr>
          <w:rFonts w:ascii="Century Gothic" w:hAnsi="Century Gothic"/>
          <w:iCs/>
        </w:rPr>
        <w:t>pago: _</w:t>
      </w:r>
      <w:r w:rsidR="005F0F71">
        <w:rPr>
          <w:rFonts w:ascii="Century Gothic" w:hAnsi="Century Gothic"/>
          <w:iCs/>
        </w:rPr>
        <w:t>___________</w:t>
      </w:r>
      <w:r w:rsidRPr="005F0F71">
        <w:rPr>
          <w:rFonts w:ascii="Century Gothic" w:hAnsi="Century Gothic"/>
          <w:iCs/>
        </w:rPr>
        <w:t>________________________________</w:t>
      </w:r>
    </w:p>
    <w:p w14:paraId="3CFE0FE8" w14:textId="77777777" w:rsidR="00FE1CAC" w:rsidRPr="005F0F71" w:rsidRDefault="00FE1CAC" w:rsidP="00E84C20">
      <w:pPr>
        <w:spacing w:after="80" w:line="240" w:lineRule="exact"/>
        <w:ind w:left="284" w:hanging="426"/>
        <w:jc w:val="both"/>
        <w:rPr>
          <w:rFonts w:ascii="Century Gothic" w:hAnsi="Century Gothic"/>
          <w:iCs/>
        </w:rPr>
      </w:pPr>
    </w:p>
    <w:p w14:paraId="79B506B4" w14:textId="77777777" w:rsidR="00FE1CAC" w:rsidRPr="005F0F71" w:rsidRDefault="00FE1CAC" w:rsidP="00E84C20">
      <w:pPr>
        <w:spacing w:after="60"/>
        <w:ind w:left="284" w:hanging="284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Contacto Cuentas por pagar</w:t>
      </w:r>
      <w:r w:rsidR="007356E9">
        <w:rPr>
          <w:rFonts w:ascii="Century Gothic" w:hAnsi="Century Gothic"/>
          <w:b/>
          <w:iCs/>
        </w:rPr>
        <w:t xml:space="preserve"> (</w:t>
      </w:r>
      <w:r w:rsidR="00CC408C">
        <w:rPr>
          <w:rFonts w:ascii="Century Gothic" w:hAnsi="Century Gothic"/>
          <w:b/>
          <w:iCs/>
        </w:rPr>
        <w:t xml:space="preserve">para </w:t>
      </w:r>
      <w:r w:rsidR="007356E9">
        <w:rPr>
          <w:rFonts w:ascii="Century Gothic" w:hAnsi="Century Gothic"/>
          <w:b/>
          <w:iCs/>
        </w:rPr>
        <w:t>envío de facturas)</w:t>
      </w:r>
    </w:p>
    <w:p w14:paraId="30CF15E9" w14:textId="77777777" w:rsidR="00FE1CAC" w:rsidRPr="005F0F71" w:rsidRDefault="005F0F71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  <w:r>
        <w:rPr>
          <w:rFonts w:ascii="Century Gothic" w:hAnsi="Century Gothic"/>
          <w:iCs/>
        </w:rPr>
        <w:t xml:space="preserve">Nombre: </w:t>
      </w:r>
      <w:r w:rsidR="00FE1CAC" w:rsidRPr="005F0F71">
        <w:rPr>
          <w:rFonts w:ascii="Century Gothic" w:hAnsi="Century Gothic"/>
          <w:iCs/>
        </w:rPr>
        <w:t>_______________________________________________________________________</w:t>
      </w:r>
    </w:p>
    <w:p w14:paraId="1388627D" w14:textId="77777777" w:rsidR="00FE1CAC" w:rsidRPr="005F0F71" w:rsidRDefault="00E84C20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>Teléfono: _</w:t>
      </w:r>
      <w:r w:rsidR="005F0F71">
        <w:rPr>
          <w:rFonts w:ascii="Century Gothic" w:hAnsi="Century Gothic"/>
          <w:iCs/>
        </w:rPr>
        <w:t>____</w:t>
      </w:r>
      <w:r w:rsidR="00FE1CAC" w:rsidRPr="005F0F71">
        <w:rPr>
          <w:rFonts w:ascii="Century Gothic" w:hAnsi="Century Gothic"/>
          <w:iCs/>
        </w:rPr>
        <w:t>__________________________________________________________________</w:t>
      </w:r>
    </w:p>
    <w:p w14:paraId="72371CE4" w14:textId="77777777" w:rsidR="00FE1CAC" w:rsidRPr="005F0F71" w:rsidRDefault="00FE1CAC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 xml:space="preserve">Correo </w:t>
      </w:r>
      <w:r w:rsidR="00E84C20" w:rsidRPr="005F0F71">
        <w:rPr>
          <w:rFonts w:ascii="Century Gothic" w:hAnsi="Century Gothic"/>
          <w:iCs/>
        </w:rPr>
        <w:t>Electrónico: _</w:t>
      </w:r>
      <w:r w:rsidR="005F0F71">
        <w:rPr>
          <w:rFonts w:ascii="Century Gothic" w:hAnsi="Century Gothic"/>
          <w:iCs/>
        </w:rPr>
        <w:t>__</w:t>
      </w:r>
      <w:r w:rsidRPr="005F0F71">
        <w:rPr>
          <w:rFonts w:ascii="Century Gothic" w:hAnsi="Century Gothic"/>
          <w:iCs/>
        </w:rPr>
        <w:t>__________________________________________________________</w:t>
      </w:r>
    </w:p>
    <w:p w14:paraId="475C3B9B" w14:textId="77777777" w:rsidR="00E84C20" w:rsidRPr="005F0F71" w:rsidRDefault="00E84C20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</w:p>
    <w:p w14:paraId="38678EFD" w14:textId="77777777" w:rsidR="00E84C20" w:rsidRPr="005F0F71" w:rsidRDefault="00E84C20" w:rsidP="00E84C20">
      <w:pPr>
        <w:spacing w:after="60"/>
        <w:ind w:left="284" w:hanging="284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Contacto para envío de complemento de pago</w:t>
      </w:r>
    </w:p>
    <w:p w14:paraId="77E5460A" w14:textId="77777777" w:rsidR="00E84C20" w:rsidRPr="005F0F71" w:rsidRDefault="005F0F71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  <w:r>
        <w:rPr>
          <w:rFonts w:ascii="Century Gothic" w:hAnsi="Century Gothic"/>
          <w:iCs/>
        </w:rPr>
        <w:t xml:space="preserve">Nombre: </w:t>
      </w:r>
      <w:r w:rsidR="00E84C20" w:rsidRPr="005F0F71">
        <w:rPr>
          <w:rFonts w:ascii="Century Gothic" w:hAnsi="Century Gothic"/>
          <w:iCs/>
        </w:rPr>
        <w:t>_______________________________________________________________________</w:t>
      </w:r>
    </w:p>
    <w:p w14:paraId="31BCEE70" w14:textId="77777777" w:rsidR="00E84C20" w:rsidRPr="005F0F71" w:rsidRDefault="00E84C20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>Teléfono</w:t>
      </w:r>
      <w:r w:rsidR="005F0F71">
        <w:rPr>
          <w:rFonts w:ascii="Century Gothic" w:hAnsi="Century Gothic"/>
          <w:iCs/>
        </w:rPr>
        <w:t xml:space="preserve">: </w:t>
      </w:r>
      <w:r w:rsidRPr="005F0F71">
        <w:rPr>
          <w:rFonts w:ascii="Century Gothic" w:hAnsi="Century Gothic"/>
          <w:iCs/>
        </w:rPr>
        <w:t>______________________________________________________________________</w:t>
      </w:r>
    </w:p>
    <w:p w14:paraId="3813FB75" w14:textId="77777777" w:rsidR="00E84C20" w:rsidRPr="005F0F71" w:rsidRDefault="00E84C20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>Correo Electrónico: _</w:t>
      </w:r>
      <w:r w:rsidR="005F0F71">
        <w:rPr>
          <w:rFonts w:ascii="Century Gothic" w:hAnsi="Century Gothic"/>
          <w:iCs/>
        </w:rPr>
        <w:t>_</w:t>
      </w:r>
      <w:r w:rsidRPr="005F0F71">
        <w:rPr>
          <w:rFonts w:ascii="Century Gothic" w:hAnsi="Century Gothic"/>
          <w:iCs/>
        </w:rPr>
        <w:t>___________________________________________________________</w:t>
      </w:r>
    </w:p>
    <w:p w14:paraId="71A276E4" w14:textId="77777777" w:rsidR="005F0F71" w:rsidRDefault="005F0F71" w:rsidP="005F0F71">
      <w:pPr>
        <w:spacing w:after="60"/>
        <w:jc w:val="both"/>
        <w:rPr>
          <w:rFonts w:ascii="Century Gothic" w:hAnsi="Century Gothic"/>
          <w:iCs/>
        </w:rPr>
      </w:pPr>
    </w:p>
    <w:p w14:paraId="00B7FC4C" w14:textId="77777777" w:rsidR="005F0F71" w:rsidRPr="005F0F71" w:rsidRDefault="005F0F71" w:rsidP="005F0F71">
      <w:pPr>
        <w:spacing w:after="60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b/>
          <w:iCs/>
        </w:rPr>
        <w:t xml:space="preserve">Observaciones: </w:t>
      </w:r>
      <w:r>
        <w:rPr>
          <w:rFonts w:ascii="Century Gothic" w:hAnsi="Century Gothic"/>
          <w:iCs/>
        </w:rPr>
        <w:t>_</w:t>
      </w:r>
      <w:r w:rsidRPr="005F0F71">
        <w:rPr>
          <w:rFonts w:ascii="Century Gothic" w:hAnsi="Century Gothic"/>
          <w:iCs/>
        </w:rPr>
        <w:t>_______________________________________________________________</w:t>
      </w:r>
    </w:p>
    <w:p w14:paraId="2D569FA4" w14:textId="77777777" w:rsidR="00E84C20" w:rsidRDefault="00E84C20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</w:p>
    <w:p w14:paraId="6F371A9D" w14:textId="77777777" w:rsidR="00CC408C" w:rsidRPr="005F0F71" w:rsidRDefault="00CC408C" w:rsidP="00E84C20">
      <w:pPr>
        <w:spacing w:after="60"/>
        <w:ind w:left="284" w:hanging="284"/>
        <w:jc w:val="both"/>
        <w:rPr>
          <w:rFonts w:ascii="Century Gothic" w:hAnsi="Century Gothic"/>
          <w:iCs/>
        </w:rPr>
      </w:pPr>
    </w:p>
    <w:p w14:paraId="3004DBAE" w14:textId="77777777" w:rsidR="00E84C20" w:rsidRDefault="00E84C20" w:rsidP="00E84C20">
      <w:pPr>
        <w:jc w:val="both"/>
        <w:rPr>
          <w:rFonts w:ascii="Century Gothic" w:hAnsi="Century Gothic"/>
          <w:iCs/>
        </w:rPr>
      </w:pPr>
      <w:r>
        <w:rPr>
          <w:rFonts w:ascii="Century Gothic" w:hAnsi="Century Gothic"/>
          <w:iCs/>
        </w:rPr>
        <w:t>Esta instrucción sólo podrá ser modificada mediante escrito signado por la persona facultada para ello y deberá notificarse por escrito al Centro de Investigación y Asistencia en Tecnología y Diseño del Estado de Jalisco A.C.</w:t>
      </w:r>
    </w:p>
    <w:p w14:paraId="456C6DF7" w14:textId="77777777" w:rsidR="00E84C20" w:rsidRDefault="00E84C20" w:rsidP="00E84C20">
      <w:pPr>
        <w:jc w:val="both"/>
        <w:rPr>
          <w:rFonts w:ascii="Century Gothic" w:hAnsi="Century Gothic"/>
          <w:iCs/>
        </w:rPr>
      </w:pPr>
    </w:p>
    <w:p w14:paraId="6BC368B5" w14:textId="77777777" w:rsidR="00CC408C" w:rsidRDefault="00CC408C" w:rsidP="00E22FE2">
      <w:pPr>
        <w:jc w:val="center"/>
        <w:rPr>
          <w:rFonts w:ascii="Century Gothic" w:hAnsi="Century Gothic"/>
          <w:iCs/>
        </w:rPr>
      </w:pPr>
    </w:p>
    <w:p w14:paraId="4294C8A3" w14:textId="77777777" w:rsidR="00E84C20" w:rsidRDefault="00E84C20" w:rsidP="00E22FE2">
      <w:pPr>
        <w:jc w:val="center"/>
        <w:rPr>
          <w:rFonts w:ascii="Century Gothic" w:hAnsi="Century Gothic"/>
          <w:iCs/>
        </w:rPr>
      </w:pPr>
      <w:r>
        <w:rPr>
          <w:rFonts w:ascii="Century Gothic" w:hAnsi="Century Gothic"/>
          <w:iCs/>
        </w:rPr>
        <w:t>Atentamente,</w:t>
      </w:r>
    </w:p>
    <w:p w14:paraId="60E1E9CF" w14:textId="77777777" w:rsidR="005F0F71" w:rsidRDefault="005F0F71" w:rsidP="00E22FE2">
      <w:pPr>
        <w:jc w:val="center"/>
        <w:rPr>
          <w:rFonts w:ascii="Century Gothic" w:hAnsi="Century Gothic"/>
          <w:iCs/>
        </w:rPr>
      </w:pPr>
    </w:p>
    <w:p w14:paraId="55D386CF" w14:textId="77777777" w:rsidR="00E84C20" w:rsidRPr="005F0F71" w:rsidRDefault="00E84C20" w:rsidP="00E22FE2">
      <w:pPr>
        <w:pStyle w:val="Ttulo2"/>
        <w:jc w:val="center"/>
        <w:rPr>
          <w:rFonts w:ascii="Century Gothic" w:eastAsiaTheme="minorHAnsi" w:hAnsi="Century Gothic" w:cstheme="minorBidi"/>
          <w:iCs/>
          <w:color w:val="auto"/>
          <w:sz w:val="22"/>
          <w:szCs w:val="22"/>
        </w:rPr>
      </w:pPr>
      <w:r w:rsidRPr="005F0F71">
        <w:rPr>
          <w:rFonts w:ascii="Century Gothic" w:eastAsiaTheme="minorHAnsi" w:hAnsi="Century Gothic" w:cstheme="minorBidi"/>
          <w:iCs/>
          <w:noProof/>
          <w:color w:val="auto"/>
          <w:sz w:val="22"/>
          <w:szCs w:val="22"/>
          <w:lang w:eastAsia="es-MX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15CE2C" wp14:editId="118A05AD">
                <wp:simplePos x="0" y="0"/>
                <wp:positionH relativeFrom="column">
                  <wp:posOffset>1412149</wp:posOffset>
                </wp:positionH>
                <wp:positionV relativeFrom="paragraph">
                  <wp:posOffset>147320</wp:posOffset>
                </wp:positionV>
                <wp:extent cx="2743200" cy="0"/>
                <wp:effectExtent l="0" t="0" r="12700" b="12700"/>
                <wp:wrapNone/>
                <wp:docPr id="1" name="Conector rec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E8C1C9" id="Conector rec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1.2pt,11.6pt" to="327.2pt,11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"/>
            </w:pict>
          </mc:Fallback>
        </mc:AlternateContent>
      </w:r>
    </w:p>
    <w:p w14:paraId="2EE7A085" w14:textId="0E76B502" w:rsidR="00E84C20" w:rsidRPr="005F0F71" w:rsidRDefault="00E84C20" w:rsidP="00E22FE2">
      <w:pPr>
        <w:pStyle w:val="Ttulo2"/>
        <w:jc w:val="center"/>
        <w:rPr>
          <w:rFonts w:ascii="Century Gothic" w:eastAsiaTheme="minorHAnsi" w:hAnsi="Century Gothic" w:cstheme="minorBidi"/>
          <w:iCs/>
          <w:color w:val="auto"/>
          <w:sz w:val="22"/>
          <w:szCs w:val="22"/>
        </w:rPr>
      </w:pPr>
      <w:r w:rsidRPr="005F0F71">
        <w:rPr>
          <w:rFonts w:ascii="Century Gothic" w:eastAsiaTheme="minorHAnsi" w:hAnsi="Century Gothic" w:cstheme="minorBidi"/>
          <w:iCs/>
          <w:color w:val="auto"/>
          <w:sz w:val="22"/>
          <w:szCs w:val="22"/>
        </w:rPr>
        <w:t>Nombre y firma</w:t>
      </w:r>
    </w:p>
    <w:p w14:paraId="0705E8AF" w14:textId="77777777" w:rsidR="00E84C20" w:rsidRPr="005F0F71" w:rsidRDefault="00B63195" w:rsidP="00E22FE2">
      <w:pPr>
        <w:jc w:val="center"/>
        <w:rPr>
          <w:rFonts w:ascii="Century Gothic" w:hAnsi="Century Gothic"/>
          <w:iCs/>
        </w:rPr>
      </w:pPr>
      <w:r>
        <w:rPr>
          <w:rFonts w:ascii="Century Gothic" w:hAnsi="Century Gothic"/>
          <w:iCs/>
        </w:rPr>
        <w:t>Cargo p</w:t>
      </w:r>
      <w:r w:rsidR="00CC408C">
        <w:rPr>
          <w:rFonts w:ascii="Century Gothic" w:hAnsi="Century Gothic"/>
          <w:iCs/>
        </w:rPr>
        <w:t>ersonal autorizado</w:t>
      </w:r>
    </w:p>
    <w:p w14:paraId="08BC374D" w14:textId="77777777" w:rsidR="00E84C20" w:rsidRDefault="00E84C20" w:rsidP="00E84C20">
      <w:pPr>
        <w:rPr>
          <w:rFonts w:ascii="Century Gothic" w:hAnsi="Century Gothic"/>
          <w:iCs/>
        </w:rPr>
      </w:pPr>
    </w:p>
    <w:p w14:paraId="37A24184" w14:textId="77777777" w:rsidR="005F0F71" w:rsidRDefault="005F0F71" w:rsidP="00E84C20">
      <w:pPr>
        <w:rPr>
          <w:rFonts w:ascii="Century Gothic" w:hAnsi="Century Gothic"/>
          <w:iCs/>
        </w:rPr>
      </w:pPr>
    </w:p>
    <w:p w14:paraId="66B835CC" w14:textId="77777777" w:rsidR="005F0F71" w:rsidRDefault="005F0F71" w:rsidP="00E84C20">
      <w:pPr>
        <w:rPr>
          <w:rFonts w:ascii="Century Gothic" w:hAnsi="Century Gothic"/>
          <w:iCs/>
        </w:rPr>
      </w:pPr>
    </w:p>
    <w:p w14:paraId="43F4D2F0" w14:textId="77777777" w:rsidR="005F0F71" w:rsidRPr="005F0F71" w:rsidRDefault="005F0F71" w:rsidP="00E84C20">
      <w:pPr>
        <w:rPr>
          <w:rFonts w:ascii="Century Gothic" w:hAnsi="Century Gothic"/>
          <w:iCs/>
        </w:rPr>
      </w:pPr>
    </w:p>
    <w:p w14:paraId="224D1662" w14:textId="77777777" w:rsidR="00E84C20" w:rsidRPr="005F0F71" w:rsidRDefault="00E84C20" w:rsidP="00E84C20">
      <w:pPr>
        <w:spacing w:after="80" w:line="240" w:lineRule="exact"/>
        <w:jc w:val="both"/>
        <w:rPr>
          <w:rFonts w:ascii="Century Gothic" w:hAnsi="Century Gothic"/>
          <w:b/>
          <w:iCs/>
        </w:rPr>
      </w:pPr>
      <w:r w:rsidRPr="005F0F71">
        <w:rPr>
          <w:rFonts w:ascii="Century Gothic" w:hAnsi="Century Gothic"/>
          <w:b/>
          <w:iCs/>
        </w:rPr>
        <w:t>Nota al Cliente:</w:t>
      </w:r>
    </w:p>
    <w:p w14:paraId="0260753D" w14:textId="77777777" w:rsidR="00E84C20" w:rsidRPr="005F0F71" w:rsidRDefault="005F0F71" w:rsidP="00E84C20">
      <w:pPr>
        <w:spacing w:after="80" w:line="240" w:lineRule="exact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 xml:space="preserve">**Se requiere la carta en hoja membretada y </w:t>
      </w:r>
      <w:r w:rsidR="00CC408C">
        <w:rPr>
          <w:rFonts w:ascii="Century Gothic" w:hAnsi="Century Gothic"/>
          <w:iCs/>
        </w:rPr>
        <w:t xml:space="preserve">debidamente </w:t>
      </w:r>
      <w:r w:rsidRPr="005F0F71">
        <w:rPr>
          <w:rFonts w:ascii="Century Gothic" w:hAnsi="Century Gothic"/>
          <w:iCs/>
        </w:rPr>
        <w:t xml:space="preserve">firmada por </w:t>
      </w:r>
      <w:r w:rsidR="00CC408C">
        <w:rPr>
          <w:rFonts w:ascii="Century Gothic" w:hAnsi="Century Gothic"/>
          <w:iCs/>
        </w:rPr>
        <w:t>el personal autorizado correspondiente.</w:t>
      </w:r>
    </w:p>
    <w:p w14:paraId="497E4B26" w14:textId="77777777" w:rsidR="005F0F71" w:rsidRPr="005F0F71" w:rsidRDefault="005F0F71" w:rsidP="00E84C20">
      <w:pPr>
        <w:spacing w:after="80" w:line="240" w:lineRule="exact"/>
        <w:jc w:val="both"/>
        <w:rPr>
          <w:rFonts w:ascii="Century Gothic" w:hAnsi="Century Gothic"/>
          <w:iCs/>
        </w:rPr>
      </w:pPr>
      <w:r w:rsidRPr="005F0F71">
        <w:rPr>
          <w:rFonts w:ascii="Century Gothic" w:hAnsi="Century Gothic"/>
          <w:iCs/>
        </w:rPr>
        <w:t xml:space="preserve">**Favor de enviar su </w:t>
      </w:r>
      <w:r w:rsidR="0027767B" w:rsidRPr="0027767B">
        <w:rPr>
          <w:rFonts w:ascii="Century Gothic" w:hAnsi="Century Gothic"/>
          <w:iCs/>
        </w:rPr>
        <w:t>C</w:t>
      </w:r>
      <w:r w:rsidR="0027767B">
        <w:rPr>
          <w:rFonts w:ascii="Century Gothic" w:hAnsi="Century Gothic"/>
          <w:iCs/>
        </w:rPr>
        <w:t>onstancia</w:t>
      </w:r>
      <w:r w:rsidR="0027767B" w:rsidRPr="0027767B">
        <w:rPr>
          <w:rFonts w:ascii="Century Gothic" w:hAnsi="Century Gothic"/>
          <w:iCs/>
        </w:rPr>
        <w:t xml:space="preserve"> </w:t>
      </w:r>
      <w:r w:rsidR="0027767B">
        <w:rPr>
          <w:rFonts w:ascii="Century Gothic" w:hAnsi="Century Gothic"/>
          <w:iCs/>
        </w:rPr>
        <w:t xml:space="preserve">de </w:t>
      </w:r>
      <w:r w:rsidR="0027767B" w:rsidRPr="0027767B">
        <w:rPr>
          <w:rFonts w:ascii="Century Gothic" w:hAnsi="Century Gothic"/>
          <w:iCs/>
        </w:rPr>
        <w:t>S</w:t>
      </w:r>
      <w:r w:rsidR="0027767B">
        <w:rPr>
          <w:rFonts w:ascii="Century Gothic" w:hAnsi="Century Gothic"/>
          <w:iCs/>
        </w:rPr>
        <w:t>ituación</w:t>
      </w:r>
      <w:r w:rsidR="0027767B" w:rsidRPr="0027767B">
        <w:rPr>
          <w:rFonts w:ascii="Century Gothic" w:hAnsi="Century Gothic"/>
          <w:iCs/>
        </w:rPr>
        <w:t xml:space="preserve"> F</w:t>
      </w:r>
      <w:r w:rsidR="0027767B">
        <w:rPr>
          <w:rFonts w:ascii="Century Gothic" w:hAnsi="Century Gothic"/>
          <w:iCs/>
        </w:rPr>
        <w:t>iscal</w:t>
      </w:r>
    </w:p>
    <w:sectPr w:rsidR="005F0F71" w:rsidRPr="005F0F7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DQ2NzI3MTcwszRQ0lEKTi0uzszPAykwrAUA7lYzGiwAAAA="/>
  </w:docVars>
  <w:rsids>
    <w:rsidRoot w:val="008E2562"/>
    <w:rsid w:val="00065D59"/>
    <w:rsid w:val="00067082"/>
    <w:rsid w:val="00087DC5"/>
    <w:rsid w:val="000A730B"/>
    <w:rsid w:val="0027767B"/>
    <w:rsid w:val="003E7C13"/>
    <w:rsid w:val="00491969"/>
    <w:rsid w:val="004B018A"/>
    <w:rsid w:val="00535FAA"/>
    <w:rsid w:val="005F0F71"/>
    <w:rsid w:val="00727F1F"/>
    <w:rsid w:val="007356E9"/>
    <w:rsid w:val="007A56F0"/>
    <w:rsid w:val="008B1864"/>
    <w:rsid w:val="008E2562"/>
    <w:rsid w:val="009F40AD"/>
    <w:rsid w:val="00A04A5F"/>
    <w:rsid w:val="00B63195"/>
    <w:rsid w:val="00CC408C"/>
    <w:rsid w:val="00D54C30"/>
    <w:rsid w:val="00E22FE2"/>
    <w:rsid w:val="00E84C20"/>
    <w:rsid w:val="00EB33AE"/>
    <w:rsid w:val="00F67CC7"/>
    <w:rsid w:val="00FE1CAC"/>
    <w:rsid w:val="00FF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DCECA"/>
  <w15:chartTrackingRefBased/>
  <w15:docId w15:val="{2E398826-0151-4542-844D-316FF4536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8E2562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Cs w:val="20"/>
      <w:lang w:eastAsia="es-E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E84C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8E2562"/>
    <w:rPr>
      <w:rFonts w:ascii="Arial" w:eastAsia="Times New Roman" w:hAnsi="Arial" w:cs="Times New Roman"/>
      <w:b/>
      <w:szCs w:val="20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E84C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6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IATEJ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s x Cobrar</dc:creator>
  <cp:keywords/>
  <dc:description/>
  <cp:lastModifiedBy>Microsoft Office User</cp:lastModifiedBy>
  <cp:revision>3</cp:revision>
  <dcterms:created xsi:type="dcterms:W3CDTF">2022-03-01T22:33:00Z</dcterms:created>
  <dcterms:modified xsi:type="dcterms:W3CDTF">2022-04-04T20:21:00Z</dcterms:modified>
</cp:coreProperties>
</file>